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4CE979E" w14:textId="25BBFE47" w:rsidR="00162B42" w:rsidRPr="00162B42" w:rsidRDefault="00162B42" w:rsidP="00162B42">
      <w:pPr>
        <w:tabs>
          <w:tab w:val="left" w:pos="5040"/>
          <w:tab w:val="left" w:pos="7920"/>
        </w:tabs>
        <w:jc w:val="center"/>
        <w:rPr>
          <w:b/>
          <w:bCs/>
          <w:sz w:val="24"/>
          <w:szCs w:val="24"/>
        </w:rPr>
      </w:pPr>
      <w:r w:rsidRPr="00162B42">
        <w:rPr>
          <w:b/>
          <w:bCs/>
          <w:sz w:val="24"/>
          <w:szCs w:val="24"/>
        </w:rPr>
        <w:t>Use Case</w:t>
      </w:r>
    </w:p>
    <w:p w14:paraId="049B3CC7" w14:textId="2B49EF8F" w:rsidR="008531DA" w:rsidRDefault="00162B42" w:rsidP="00F43FBA">
      <w:pPr>
        <w:tabs>
          <w:tab w:val="left" w:pos="5040"/>
          <w:tab w:val="left" w:pos="7920"/>
        </w:tabs>
        <w:rPr>
          <w:b/>
          <w:bCs/>
        </w:rPr>
      </w:pPr>
      <w:r>
        <w:rPr>
          <w:b/>
          <w:bCs/>
        </w:rPr>
        <w:t>Name</w:t>
      </w:r>
      <w:r w:rsidR="008531DA">
        <w:rPr>
          <w:b/>
          <w:bCs/>
        </w:rPr>
        <w:t>:</w:t>
      </w:r>
      <w:r w:rsidR="00C70616">
        <w:rPr>
          <w:b/>
          <w:bCs/>
        </w:rPr>
        <w:t xml:space="preserve"> </w:t>
      </w:r>
      <w:r w:rsidR="00F43FBA">
        <w:t>Editing Page</w:t>
      </w:r>
      <w:r w:rsidR="008531DA">
        <w:rPr>
          <w:b/>
          <w:bCs/>
        </w:rPr>
        <w:tab/>
        <w:t xml:space="preserve">ID: </w:t>
      </w:r>
      <w:r w:rsidR="008531DA" w:rsidRPr="00805055">
        <w:t>UC-</w:t>
      </w:r>
      <w:r w:rsidR="00F43FBA">
        <w:t>3</w:t>
      </w:r>
      <w:r w:rsidR="008531DA">
        <w:rPr>
          <w:b/>
          <w:bCs/>
        </w:rPr>
        <w:tab/>
        <w:t xml:space="preserve">Priority: </w:t>
      </w:r>
      <w:r w:rsidR="008531DA" w:rsidRPr="00805055">
        <w:t>H</w:t>
      </w:r>
    </w:p>
    <w:p w14:paraId="5277507E" w14:textId="3F16C3E6" w:rsidR="008531DA" w:rsidRDefault="008531DA" w:rsidP="008531DA">
      <w:pPr>
        <w:tabs>
          <w:tab w:val="left" w:pos="5040"/>
        </w:tabs>
        <w:rPr>
          <w:b/>
          <w:bCs/>
        </w:rPr>
      </w:pPr>
      <w:r>
        <w:rPr>
          <w:b/>
          <w:bCs/>
        </w:rPr>
        <w:t xml:space="preserve">Created: </w:t>
      </w:r>
      <w:r w:rsidR="00F43FBA">
        <w:t>Nov</w:t>
      </w:r>
      <w:r w:rsidRPr="00805055">
        <w:t xml:space="preserve">. </w:t>
      </w:r>
      <w:r w:rsidR="00F43FBA">
        <w:t>12</w:t>
      </w:r>
      <w:r w:rsidRPr="00805055">
        <w:t>, 201</w:t>
      </w:r>
      <w:r w:rsidR="00F43FBA">
        <w:t>9</w:t>
      </w:r>
      <w:r>
        <w:rPr>
          <w:b/>
          <w:bCs/>
        </w:rPr>
        <w:tab/>
        <w:t xml:space="preserve">Last Modified: </w:t>
      </w:r>
      <w:r w:rsidR="00F43FBA">
        <w:t>Nov</w:t>
      </w:r>
      <w:r w:rsidR="00F43FBA" w:rsidRPr="00805055">
        <w:t xml:space="preserve">. </w:t>
      </w:r>
      <w:r w:rsidR="00F43FBA">
        <w:t>14</w:t>
      </w:r>
      <w:r w:rsidR="00F43FBA" w:rsidRPr="00805055">
        <w:t>, 201</w:t>
      </w:r>
      <w:r w:rsidR="00F43FBA">
        <w:t>9</w:t>
      </w:r>
    </w:p>
    <w:p w14:paraId="4657E670" w14:textId="77777777" w:rsidR="00BF453C" w:rsidRDefault="00805055" w:rsidP="00266BFA">
      <w:r w:rsidRPr="00805055">
        <w:rPr>
          <w:b/>
          <w:bCs/>
        </w:rPr>
        <w:t>Actor:</w:t>
      </w:r>
      <w:r>
        <w:rPr>
          <w:b/>
          <w:bCs/>
        </w:rPr>
        <w:t xml:space="preserve"> </w:t>
      </w:r>
      <w:r w:rsidRPr="00805055">
        <w:t>System User</w:t>
      </w:r>
    </w:p>
    <w:p w14:paraId="35302969" w14:textId="2185C9C1" w:rsidR="00545925" w:rsidRDefault="00545925" w:rsidP="00545925">
      <w:r w:rsidRPr="00545925">
        <w:rPr>
          <w:b/>
          <w:bCs/>
        </w:rPr>
        <w:t>Description:</w:t>
      </w:r>
      <w:r>
        <w:t xml:space="preserve"> The </w:t>
      </w:r>
      <w:r w:rsidR="00CA60C5">
        <w:t>user is permitted access to add, update, or delete users by clicking the add, update, or delete buttons on the editing page.</w:t>
      </w:r>
    </w:p>
    <w:p w14:paraId="13B16901" w14:textId="6DE32660" w:rsidR="00545925" w:rsidRDefault="00545925" w:rsidP="00545925">
      <w:r w:rsidRPr="00545925">
        <w:rPr>
          <w:b/>
          <w:bCs/>
        </w:rPr>
        <w:t>Trigger:</w:t>
      </w:r>
      <w:r>
        <w:t xml:space="preserve"> The </w:t>
      </w:r>
      <w:r w:rsidR="00A72408">
        <w:t>Senior Account Manager wants to add, update, or delete any other users.</w:t>
      </w:r>
    </w:p>
    <w:p w14:paraId="18160642" w14:textId="77777777" w:rsidR="00545925" w:rsidRDefault="00C70616" w:rsidP="00545925">
      <w:r w:rsidRPr="00C70616">
        <w:rPr>
          <w:b/>
          <w:bCs/>
        </w:rPr>
        <w:t>Type:</w:t>
      </w:r>
      <w:r>
        <w:t xml:space="preserve"> External</w:t>
      </w:r>
    </w:p>
    <w:p w14:paraId="1FFAE2FA" w14:textId="77777777" w:rsidR="00C70616" w:rsidRDefault="00C70616" w:rsidP="00545925">
      <w:pPr>
        <w:rPr>
          <w:b/>
          <w:bCs/>
        </w:rPr>
      </w:pPr>
      <w:r>
        <w:rPr>
          <w:b/>
          <w:bCs/>
        </w:rPr>
        <w:t>Preconditions:</w:t>
      </w:r>
    </w:p>
    <w:p w14:paraId="76E251DB" w14:textId="77777777" w:rsidR="00C70616" w:rsidRDefault="00F40512" w:rsidP="00C70616">
      <w:pPr>
        <w:pStyle w:val="ListParagraph"/>
        <w:numPr>
          <w:ilvl w:val="0"/>
          <w:numId w:val="2"/>
        </w:numPr>
      </w:pPr>
      <w:r w:rsidRPr="00F40512">
        <w:t>The user is authenticated and logged in the system.</w:t>
      </w:r>
    </w:p>
    <w:p w14:paraId="636B31DF" w14:textId="3003F996" w:rsidR="00F40512" w:rsidRPr="00F40512" w:rsidRDefault="00F40512" w:rsidP="00F40512">
      <w:pPr>
        <w:pStyle w:val="ListParagraph"/>
        <w:numPr>
          <w:ilvl w:val="0"/>
          <w:numId w:val="2"/>
        </w:numPr>
      </w:pPr>
      <w:r>
        <w:t xml:space="preserve">The user is on the </w:t>
      </w:r>
      <w:r w:rsidR="008D2AD4">
        <w:t>correct</w:t>
      </w:r>
      <w:r>
        <w:t xml:space="preserve"> screen/form to perform this action.</w:t>
      </w:r>
    </w:p>
    <w:p w14:paraId="226526D5" w14:textId="77777777" w:rsidR="00F40512" w:rsidRDefault="00F40512" w:rsidP="003E4A0F">
      <w:pPr>
        <w:rPr>
          <w:b/>
          <w:bCs/>
        </w:rPr>
      </w:pPr>
      <w:r>
        <w:rPr>
          <w:b/>
          <w:bCs/>
        </w:rPr>
        <w:t>Normal Course:</w:t>
      </w:r>
    </w:p>
    <w:p w14:paraId="19AF2AEA" w14:textId="15EEBD14" w:rsidR="008D2AD4" w:rsidRDefault="003E4A0F" w:rsidP="008D2AD4">
      <w:r w:rsidRPr="00F7543C">
        <w:t>N1.</w:t>
      </w:r>
      <w:r w:rsidR="008D2AD4">
        <w:t xml:space="preserve"> The user clicks either the add, update, or delete button on the editing web form.</w:t>
      </w:r>
    </w:p>
    <w:p w14:paraId="1FB86BF8" w14:textId="77777777" w:rsidR="009E5C78" w:rsidRDefault="003E4A0F" w:rsidP="008D2AD4">
      <w:pPr>
        <w:pStyle w:val="ListParagraph"/>
        <w:numPr>
          <w:ilvl w:val="0"/>
          <w:numId w:val="16"/>
        </w:numPr>
      </w:pPr>
      <w:r w:rsidRPr="00F7543C">
        <w:t xml:space="preserve">The form contains the following </w:t>
      </w:r>
      <w:r w:rsidR="008D2AD4">
        <w:t>buttons</w:t>
      </w:r>
      <w:r w:rsidRPr="00F7543C">
        <w:t xml:space="preserve">: </w:t>
      </w:r>
      <w:r w:rsidR="009E5C78">
        <w:t>Add, Update, or Delete</w:t>
      </w:r>
    </w:p>
    <w:p w14:paraId="0C9A63B7" w14:textId="19F00F77" w:rsidR="009E5C78" w:rsidRDefault="009E5C78" w:rsidP="009E5C78">
      <w:pPr>
        <w:pStyle w:val="ListParagraph"/>
        <w:numPr>
          <w:ilvl w:val="1"/>
          <w:numId w:val="16"/>
        </w:numPr>
      </w:pPr>
      <w:r>
        <w:t>If the button is clicked, it will take the user to the next page that will allow the editing to take place.</w:t>
      </w:r>
    </w:p>
    <w:p w14:paraId="298E139C" w14:textId="68F900CE" w:rsidR="009E5C78" w:rsidRDefault="009E5C78" w:rsidP="009E5C78">
      <w:pPr>
        <w:pStyle w:val="ListParagraph"/>
        <w:numPr>
          <w:ilvl w:val="1"/>
          <w:numId w:val="16"/>
        </w:numPr>
      </w:pPr>
      <w:r>
        <w:t xml:space="preserve">If no button is clicked, the user will remain on the same page until further action takes place. </w:t>
      </w:r>
    </w:p>
    <w:p w14:paraId="5ADB4F7C" w14:textId="77777777" w:rsidR="00D63D14" w:rsidRDefault="00D63D14" w:rsidP="00D63D14">
      <w:pPr>
        <w:rPr>
          <w:b/>
          <w:bCs/>
        </w:rPr>
      </w:pPr>
      <w:r w:rsidRPr="00D63D14">
        <w:rPr>
          <w:b/>
          <w:bCs/>
        </w:rPr>
        <w:t>Post Conditions:</w:t>
      </w:r>
    </w:p>
    <w:p w14:paraId="2A852B41" w14:textId="7A18D745" w:rsidR="00D63D14" w:rsidRPr="00D63D14" w:rsidRDefault="00D63D14" w:rsidP="00D63D14">
      <w:pPr>
        <w:rPr>
          <w:b/>
          <w:bCs/>
        </w:rPr>
      </w:pPr>
      <w:r>
        <w:t>P</w:t>
      </w:r>
      <w:r w:rsidRPr="00F7543C">
        <w:t>1.</w:t>
      </w:r>
      <w:r>
        <w:t xml:space="preserve"> </w:t>
      </w:r>
      <w:r w:rsidR="009E5C78">
        <w:t>If button is clicked the user will be at the page desired.</w:t>
      </w:r>
    </w:p>
    <w:p w14:paraId="067575B7" w14:textId="4804C941" w:rsidR="009E5C78" w:rsidRDefault="009E5C78" w:rsidP="000637EC">
      <w:pPr>
        <w:pStyle w:val="ListParagraph"/>
        <w:numPr>
          <w:ilvl w:val="0"/>
          <w:numId w:val="6"/>
        </w:numPr>
      </w:pPr>
      <w:r>
        <w:t xml:space="preserve">If page loads and has fields that can be edited, then it was successful. </w:t>
      </w:r>
    </w:p>
    <w:p w14:paraId="1A107726" w14:textId="66E1015C" w:rsidR="00D63D14" w:rsidRDefault="00D63D14" w:rsidP="00D63D14">
      <w:pPr>
        <w:rPr>
          <w:b/>
          <w:bCs/>
        </w:rPr>
      </w:pPr>
      <w:r>
        <w:rPr>
          <w:b/>
          <w:bCs/>
        </w:rPr>
        <w:t>Exceptions:</w:t>
      </w:r>
      <w:r w:rsidR="00C25791">
        <w:rPr>
          <w:b/>
          <w:bCs/>
        </w:rPr>
        <w:t xml:space="preserve"> </w:t>
      </w:r>
    </w:p>
    <w:p w14:paraId="60FE1158" w14:textId="3C4C5288" w:rsidR="00C25791" w:rsidRPr="00C25791" w:rsidRDefault="00C25791" w:rsidP="00D63D14">
      <w:pPr>
        <w:rPr>
          <w:bCs/>
        </w:rPr>
      </w:pPr>
      <w:r>
        <w:rPr>
          <w:bCs/>
        </w:rPr>
        <w:t xml:space="preserve">There are no exceptions. </w:t>
      </w:r>
    </w:p>
    <w:p w14:paraId="0C0E08AF" w14:textId="5D42CDE0" w:rsidR="00C25791" w:rsidRDefault="00C25791" w:rsidP="00D63D14">
      <w:pPr>
        <w:rPr>
          <w:b/>
          <w:bCs/>
        </w:rPr>
      </w:pPr>
      <w:r>
        <w:rPr>
          <w:b/>
          <w:bCs/>
        </w:rPr>
        <w:tab/>
      </w:r>
    </w:p>
    <w:p w14:paraId="5073AB20" w14:textId="77777777" w:rsidR="00FA27DB" w:rsidRDefault="00FA27DB" w:rsidP="00FA27DB"/>
    <w:p w14:paraId="4F64A39D" w14:textId="77777777" w:rsidR="00FA27DB" w:rsidRDefault="00FA27DB">
      <w:pPr>
        <w:rPr>
          <w:b/>
          <w:bCs/>
          <w:sz w:val="24"/>
          <w:szCs w:val="24"/>
        </w:rPr>
      </w:pPr>
      <w:r>
        <w:rPr>
          <w:b/>
          <w:bCs/>
          <w:sz w:val="24"/>
          <w:szCs w:val="24"/>
        </w:rPr>
        <w:br w:type="page"/>
      </w:r>
    </w:p>
    <w:p w14:paraId="19A5C9F6" w14:textId="0076248B" w:rsidR="00FA27DB" w:rsidRPr="00162B42" w:rsidRDefault="00FA27DB" w:rsidP="00FA27DB">
      <w:pPr>
        <w:tabs>
          <w:tab w:val="left" w:pos="5040"/>
          <w:tab w:val="left" w:pos="7920"/>
        </w:tabs>
        <w:jc w:val="center"/>
        <w:rPr>
          <w:b/>
          <w:bCs/>
          <w:sz w:val="24"/>
          <w:szCs w:val="24"/>
        </w:rPr>
      </w:pPr>
      <w:bookmarkStart w:id="0" w:name="_Hlk25149899"/>
      <w:r w:rsidRPr="00162B42">
        <w:rPr>
          <w:b/>
          <w:bCs/>
          <w:sz w:val="24"/>
          <w:szCs w:val="24"/>
        </w:rPr>
        <w:lastRenderedPageBreak/>
        <w:t>Use Case</w:t>
      </w:r>
    </w:p>
    <w:p w14:paraId="0841A7E8" w14:textId="233D6399" w:rsidR="00FA27DB" w:rsidRDefault="00FA27DB" w:rsidP="003575B7">
      <w:pPr>
        <w:tabs>
          <w:tab w:val="left" w:pos="5040"/>
          <w:tab w:val="left" w:pos="7920"/>
        </w:tabs>
        <w:rPr>
          <w:b/>
          <w:bCs/>
        </w:rPr>
      </w:pPr>
      <w:r>
        <w:rPr>
          <w:b/>
          <w:bCs/>
        </w:rPr>
        <w:t xml:space="preserve">Name: </w:t>
      </w:r>
      <w:r w:rsidR="00B31B4B">
        <w:t>Add User Page</w:t>
      </w:r>
      <w:r>
        <w:rPr>
          <w:b/>
          <w:bCs/>
        </w:rPr>
        <w:tab/>
        <w:t xml:space="preserve">ID: </w:t>
      </w:r>
      <w:r w:rsidRPr="00805055">
        <w:t>UC-</w:t>
      </w:r>
      <w:r w:rsidR="009E5C78">
        <w:t>4</w:t>
      </w:r>
      <w:r>
        <w:rPr>
          <w:b/>
          <w:bCs/>
        </w:rPr>
        <w:tab/>
        <w:t xml:space="preserve">Priority: </w:t>
      </w:r>
      <w:r w:rsidRPr="00805055">
        <w:t>H</w:t>
      </w:r>
      <w:r>
        <w:t>igh</w:t>
      </w:r>
    </w:p>
    <w:p w14:paraId="59D311F9" w14:textId="6633804C" w:rsidR="00FA27DB" w:rsidRDefault="00FA27DB" w:rsidP="00FA27DB">
      <w:pPr>
        <w:tabs>
          <w:tab w:val="left" w:pos="5040"/>
        </w:tabs>
        <w:rPr>
          <w:b/>
          <w:bCs/>
        </w:rPr>
      </w:pPr>
      <w:r>
        <w:rPr>
          <w:b/>
          <w:bCs/>
        </w:rPr>
        <w:t xml:space="preserve">Created: </w:t>
      </w:r>
      <w:r w:rsidR="009E5C78">
        <w:t>Nov. 14, 2019</w:t>
      </w:r>
      <w:r>
        <w:rPr>
          <w:b/>
          <w:bCs/>
        </w:rPr>
        <w:tab/>
        <w:t xml:space="preserve">Last Modified: </w:t>
      </w:r>
      <w:r w:rsidR="009E5C78">
        <w:t>Nov. 14, 2019</w:t>
      </w:r>
    </w:p>
    <w:p w14:paraId="11655B1F" w14:textId="633545F1" w:rsidR="00FA27DB" w:rsidRDefault="00FA27DB" w:rsidP="00FA27DB">
      <w:r w:rsidRPr="00805055">
        <w:rPr>
          <w:b/>
          <w:bCs/>
        </w:rPr>
        <w:t>Actor:</w:t>
      </w:r>
      <w:r>
        <w:rPr>
          <w:b/>
          <w:bCs/>
        </w:rPr>
        <w:t xml:space="preserve"> </w:t>
      </w:r>
      <w:r w:rsidRPr="00FA27DB">
        <w:t xml:space="preserve">System </w:t>
      </w:r>
      <w:r w:rsidRPr="00805055">
        <w:t>User</w:t>
      </w:r>
    </w:p>
    <w:p w14:paraId="786569AF" w14:textId="16E8E940" w:rsidR="00FA27DB" w:rsidRDefault="00FA27DB" w:rsidP="00FA27DB">
      <w:r w:rsidRPr="00545925">
        <w:rPr>
          <w:b/>
          <w:bCs/>
        </w:rPr>
        <w:t>Description:</w:t>
      </w:r>
      <w:r>
        <w:t xml:space="preserve"> The user enters </w:t>
      </w:r>
      <w:r w:rsidR="001241BB">
        <w:t xml:space="preserve">the </w:t>
      </w:r>
      <w:r w:rsidR="009E5C78">
        <w:t xml:space="preserve">information needed to create a new user </w:t>
      </w:r>
      <w:r w:rsidR="00016CF1">
        <w:t xml:space="preserve">that will have access to reports. </w:t>
      </w:r>
    </w:p>
    <w:p w14:paraId="65944BF8" w14:textId="3AE213C7" w:rsidR="00FA27DB" w:rsidRDefault="00FA27DB" w:rsidP="00FA27DB">
      <w:r w:rsidRPr="00545925">
        <w:rPr>
          <w:b/>
          <w:bCs/>
        </w:rPr>
        <w:t>Trigger:</w:t>
      </w:r>
      <w:r>
        <w:t xml:space="preserve"> </w:t>
      </w:r>
      <w:r w:rsidR="00016CF1">
        <w:t xml:space="preserve">The Senior Account Manager would like to create a new user for the system. </w:t>
      </w:r>
    </w:p>
    <w:p w14:paraId="05334A6E" w14:textId="77777777" w:rsidR="00FA27DB" w:rsidRDefault="00FA27DB" w:rsidP="00FA27DB">
      <w:r w:rsidRPr="00C70616">
        <w:rPr>
          <w:b/>
          <w:bCs/>
        </w:rPr>
        <w:t>Type:</w:t>
      </w:r>
      <w:r>
        <w:t xml:space="preserve"> External</w:t>
      </w:r>
    </w:p>
    <w:p w14:paraId="1BBB0F91" w14:textId="77777777" w:rsidR="00FA27DB" w:rsidRDefault="00FA27DB" w:rsidP="00FA27DB">
      <w:pPr>
        <w:rPr>
          <w:b/>
          <w:bCs/>
        </w:rPr>
      </w:pPr>
      <w:r>
        <w:rPr>
          <w:b/>
          <w:bCs/>
        </w:rPr>
        <w:t>Preconditions:</w:t>
      </w:r>
    </w:p>
    <w:p w14:paraId="2544968C" w14:textId="0048F1D4" w:rsidR="00FA27DB" w:rsidRDefault="00FA27DB" w:rsidP="00FA27DB">
      <w:pPr>
        <w:pStyle w:val="ListParagraph"/>
        <w:numPr>
          <w:ilvl w:val="0"/>
          <w:numId w:val="14"/>
        </w:numPr>
      </w:pPr>
      <w:r>
        <w:t>The user is on the right screen/form to perform this action.</w:t>
      </w:r>
    </w:p>
    <w:p w14:paraId="097200A0" w14:textId="775C92B5" w:rsidR="00016CF1" w:rsidRDefault="00016CF1" w:rsidP="00FA27DB">
      <w:pPr>
        <w:pStyle w:val="ListParagraph"/>
        <w:numPr>
          <w:ilvl w:val="0"/>
          <w:numId w:val="14"/>
        </w:numPr>
      </w:pPr>
      <w:r>
        <w:t xml:space="preserve">The user is authorized to access the form that allows them to create new users. </w:t>
      </w:r>
    </w:p>
    <w:p w14:paraId="35752F47" w14:textId="082F796F" w:rsidR="00F62D60" w:rsidRPr="00F40512" w:rsidRDefault="00F62D60" w:rsidP="00FA27DB">
      <w:pPr>
        <w:pStyle w:val="ListParagraph"/>
        <w:numPr>
          <w:ilvl w:val="0"/>
          <w:numId w:val="14"/>
        </w:numPr>
      </w:pPr>
      <w:r>
        <w:t>The “</w:t>
      </w:r>
      <w:r w:rsidR="00B31B4B">
        <w:t>add</w:t>
      </w:r>
      <w:r>
        <w:t xml:space="preserve">” button has been clicked on the editing form and the new page has loaded. </w:t>
      </w:r>
    </w:p>
    <w:p w14:paraId="53503DB8" w14:textId="77777777" w:rsidR="00FA27DB" w:rsidRDefault="00FA27DB" w:rsidP="00FA27DB">
      <w:pPr>
        <w:rPr>
          <w:b/>
          <w:bCs/>
        </w:rPr>
      </w:pPr>
      <w:r>
        <w:rPr>
          <w:b/>
          <w:bCs/>
        </w:rPr>
        <w:t>Normal Course:</w:t>
      </w:r>
    </w:p>
    <w:p w14:paraId="485C92E9" w14:textId="4DCF20B1" w:rsidR="00FA27DB" w:rsidRPr="00F7543C" w:rsidRDefault="00FA27DB" w:rsidP="003575B7">
      <w:r w:rsidRPr="00F7543C">
        <w:t xml:space="preserve">N1. The user fills out the form with the </w:t>
      </w:r>
      <w:r w:rsidR="00F62D60">
        <w:t xml:space="preserve">necessary information needed to create a new user. </w:t>
      </w:r>
    </w:p>
    <w:p w14:paraId="0A09EFB1" w14:textId="79FFA078" w:rsidR="003575B7" w:rsidRDefault="00FA27DB" w:rsidP="00D01987">
      <w:pPr>
        <w:pStyle w:val="ListParagraph"/>
        <w:numPr>
          <w:ilvl w:val="0"/>
          <w:numId w:val="15"/>
        </w:numPr>
      </w:pPr>
      <w:r w:rsidRPr="00F7543C">
        <w:t>The form</w:t>
      </w:r>
      <w:r w:rsidR="00D01987">
        <w:t xml:space="preserve"> contains the following </w:t>
      </w:r>
      <w:r w:rsidR="003E5836">
        <w:t xml:space="preserve">required </w:t>
      </w:r>
      <w:r w:rsidR="00D01987">
        <w:t>fields</w:t>
      </w:r>
      <w:r w:rsidR="00F62D60">
        <w:t xml:space="preserve">: </w:t>
      </w:r>
      <w:r w:rsidR="00CF332B">
        <w:t xml:space="preserve">First name, last name, title, and email. </w:t>
      </w:r>
      <w:r w:rsidR="003E5836">
        <w:t xml:space="preserve">These will all be </w:t>
      </w:r>
      <w:r w:rsidR="000539CC">
        <w:t>numbers/letters</w:t>
      </w:r>
      <w:r w:rsidR="003E5836">
        <w:t xml:space="preserve"> </w:t>
      </w:r>
      <w:r w:rsidR="000539CC">
        <w:t xml:space="preserve">for </w:t>
      </w:r>
      <w:r w:rsidR="003E5836">
        <w:t xml:space="preserve">type. </w:t>
      </w:r>
    </w:p>
    <w:p w14:paraId="16663E3D" w14:textId="3932D806" w:rsidR="003575B7" w:rsidRDefault="003E5836" w:rsidP="00D01987">
      <w:pPr>
        <w:pStyle w:val="ListParagraph"/>
        <w:numPr>
          <w:ilvl w:val="1"/>
          <w:numId w:val="15"/>
        </w:numPr>
      </w:pPr>
      <w:r>
        <w:t xml:space="preserve">If any of the required fields are empty, or a field is filled with invalid characters or exceeds length specified by the data type, then a red caption appears warning user of invalid entry. </w:t>
      </w:r>
    </w:p>
    <w:p w14:paraId="621D2046" w14:textId="4594D545" w:rsidR="00517826" w:rsidRDefault="003E5836" w:rsidP="00B31B4B">
      <w:pPr>
        <w:pStyle w:val="ListParagraph"/>
        <w:numPr>
          <w:ilvl w:val="1"/>
          <w:numId w:val="15"/>
        </w:numPr>
      </w:pPr>
      <w:r>
        <w:t>The submit button will not be activated unless all the required fields are provided and valid.</w:t>
      </w:r>
    </w:p>
    <w:p w14:paraId="69044550" w14:textId="7E35158A" w:rsidR="003575B7" w:rsidRDefault="00517826" w:rsidP="000F5243">
      <w:pPr>
        <w:pStyle w:val="ListParagraph"/>
        <w:numPr>
          <w:ilvl w:val="0"/>
          <w:numId w:val="15"/>
        </w:numPr>
      </w:pPr>
      <w:r>
        <w:t>The user clicks the submit button. The following actions</w:t>
      </w:r>
      <w:r w:rsidR="00C554A9">
        <w:t xml:space="preserve"> can</w:t>
      </w:r>
      <w:r>
        <w:t xml:space="preserve"> occur: </w:t>
      </w:r>
    </w:p>
    <w:p w14:paraId="4F4EC949" w14:textId="032707F4" w:rsidR="00D01987" w:rsidRDefault="00C554A9" w:rsidP="00D01987">
      <w:pPr>
        <w:pStyle w:val="ListParagraph"/>
        <w:numPr>
          <w:ilvl w:val="1"/>
          <w:numId w:val="15"/>
        </w:numPr>
      </w:pPr>
      <w:bookmarkStart w:id="1" w:name="_Hlk24642048"/>
      <w:r>
        <w:t>The user already exists, see E1.</w:t>
      </w:r>
    </w:p>
    <w:p w14:paraId="1C8CC984" w14:textId="3448733A" w:rsidR="00D01987" w:rsidRDefault="00C554A9" w:rsidP="00D01987">
      <w:pPr>
        <w:pStyle w:val="ListParagraph"/>
        <w:numPr>
          <w:ilvl w:val="1"/>
          <w:numId w:val="15"/>
        </w:numPr>
      </w:pPr>
      <w:r>
        <w:t>The user information is recorded in the system</w:t>
      </w:r>
      <w:bookmarkEnd w:id="1"/>
      <w:r>
        <w:t>.</w:t>
      </w:r>
    </w:p>
    <w:p w14:paraId="798015BC" w14:textId="77777777" w:rsidR="00FA27DB" w:rsidRDefault="00FA27DB" w:rsidP="00FA27DB">
      <w:pPr>
        <w:rPr>
          <w:b/>
          <w:bCs/>
        </w:rPr>
      </w:pPr>
      <w:r w:rsidRPr="00D63D14">
        <w:rPr>
          <w:b/>
          <w:bCs/>
        </w:rPr>
        <w:t>Post Conditions:</w:t>
      </w:r>
    </w:p>
    <w:p w14:paraId="0EB1DB13" w14:textId="3689F2A7" w:rsidR="00792EFC" w:rsidRDefault="00792EFC" w:rsidP="00792EFC">
      <w:r>
        <w:t>P</w:t>
      </w:r>
      <w:r w:rsidRPr="00F7543C">
        <w:t>1.</w:t>
      </w:r>
      <w:r>
        <w:t xml:space="preserve"> Successful submission of the </w:t>
      </w:r>
      <w:r w:rsidR="00C554A9">
        <w:t xml:space="preserve">user </w:t>
      </w:r>
      <w:r>
        <w:t>form.</w:t>
      </w:r>
    </w:p>
    <w:p w14:paraId="652EC9AF" w14:textId="62656EBB" w:rsidR="00C554A9" w:rsidRPr="00C554A9" w:rsidRDefault="00C554A9" w:rsidP="00C554A9">
      <w:pPr>
        <w:pStyle w:val="ListParagraph"/>
        <w:numPr>
          <w:ilvl w:val="0"/>
          <w:numId w:val="17"/>
        </w:numPr>
        <w:rPr>
          <w:b/>
          <w:bCs/>
        </w:rPr>
      </w:pPr>
      <w:r>
        <w:rPr>
          <w:bCs/>
        </w:rPr>
        <w:t xml:space="preserve">A message box is displayed on the screen notifying the user that the submission has been successful. </w:t>
      </w:r>
    </w:p>
    <w:p w14:paraId="5A50AB74" w14:textId="43BD10D3" w:rsidR="00C554A9" w:rsidRPr="00C554A9" w:rsidRDefault="00C554A9" w:rsidP="00C554A9">
      <w:pPr>
        <w:pStyle w:val="ListParagraph"/>
        <w:numPr>
          <w:ilvl w:val="0"/>
          <w:numId w:val="17"/>
        </w:numPr>
        <w:rPr>
          <w:b/>
          <w:bCs/>
        </w:rPr>
      </w:pPr>
      <w:r>
        <w:rPr>
          <w:bCs/>
        </w:rPr>
        <w:t xml:space="preserve">The user information is recorded and stored in the database. </w:t>
      </w:r>
    </w:p>
    <w:p w14:paraId="2D992D31" w14:textId="77777777" w:rsidR="00FA27DB" w:rsidRDefault="00FA27DB" w:rsidP="00FA27DB">
      <w:pPr>
        <w:rPr>
          <w:b/>
          <w:bCs/>
        </w:rPr>
      </w:pPr>
      <w:r>
        <w:rPr>
          <w:b/>
          <w:bCs/>
        </w:rPr>
        <w:t>Exceptions:</w:t>
      </w:r>
    </w:p>
    <w:p w14:paraId="21CA9F78" w14:textId="77777777" w:rsidR="00C554A9" w:rsidRDefault="00C554A9" w:rsidP="00D01987">
      <w:r>
        <w:t xml:space="preserve">E1 – The user account already exists within the database. </w:t>
      </w:r>
    </w:p>
    <w:p w14:paraId="04F4CC09" w14:textId="32D2D9F8" w:rsidR="00C554A9" w:rsidRDefault="00C554A9" w:rsidP="00C554A9">
      <w:pPr>
        <w:pStyle w:val="ListParagraph"/>
        <w:numPr>
          <w:ilvl w:val="0"/>
          <w:numId w:val="21"/>
        </w:numPr>
      </w:pPr>
      <w:r>
        <w:t>The user is notified that the account already exists and is given the option to update the information if needed.</w:t>
      </w:r>
    </w:p>
    <w:p w14:paraId="5E00CBAB" w14:textId="0ADDC8D9" w:rsidR="00C554A9" w:rsidRDefault="00C554A9" w:rsidP="00C554A9">
      <w:pPr>
        <w:pStyle w:val="ListParagraph"/>
        <w:numPr>
          <w:ilvl w:val="0"/>
          <w:numId w:val="21"/>
        </w:numPr>
      </w:pPr>
      <w:r>
        <w:t xml:space="preserve">Nothing is recorded </w:t>
      </w:r>
      <w:r w:rsidR="00D24CED">
        <w:t xml:space="preserve">in the database </w:t>
      </w:r>
      <w:r>
        <w:t xml:space="preserve">in this scenario. </w:t>
      </w:r>
    </w:p>
    <w:p w14:paraId="075D1971" w14:textId="77777777" w:rsidR="00FA27DB" w:rsidRDefault="00FA27DB" w:rsidP="00FA27DB"/>
    <w:bookmarkEnd w:id="0"/>
    <w:p w14:paraId="6D16CDE5" w14:textId="4C3E48DF" w:rsidR="003575B7" w:rsidRDefault="003575B7" w:rsidP="003575B7">
      <w:pPr>
        <w:jc w:val="center"/>
      </w:pPr>
      <w:r>
        <w:t xml:space="preserve"> </w:t>
      </w:r>
    </w:p>
    <w:p w14:paraId="0C7E7EFD" w14:textId="6BDA5991" w:rsidR="004D45D7" w:rsidRDefault="004D45D7" w:rsidP="003575B7">
      <w:pPr>
        <w:jc w:val="center"/>
      </w:pPr>
    </w:p>
    <w:p w14:paraId="32AB0F94" w14:textId="67817D00" w:rsidR="004D45D7" w:rsidRDefault="004D45D7" w:rsidP="003575B7">
      <w:pPr>
        <w:jc w:val="center"/>
      </w:pPr>
    </w:p>
    <w:p w14:paraId="6DA559D7" w14:textId="7B747C12" w:rsidR="004D45D7" w:rsidRDefault="004D45D7" w:rsidP="003575B7">
      <w:pPr>
        <w:jc w:val="center"/>
      </w:pPr>
    </w:p>
    <w:p w14:paraId="3EC8BF31" w14:textId="365B8FFF" w:rsidR="004D45D7" w:rsidRDefault="004D45D7" w:rsidP="003575B7">
      <w:pPr>
        <w:jc w:val="center"/>
      </w:pPr>
    </w:p>
    <w:p w14:paraId="5EBAB67D" w14:textId="77777777" w:rsidR="004D45D7" w:rsidRPr="00162B42" w:rsidRDefault="004D45D7" w:rsidP="004D45D7">
      <w:pPr>
        <w:tabs>
          <w:tab w:val="left" w:pos="5040"/>
          <w:tab w:val="left" w:pos="7920"/>
        </w:tabs>
        <w:jc w:val="center"/>
        <w:rPr>
          <w:b/>
          <w:bCs/>
          <w:sz w:val="24"/>
          <w:szCs w:val="24"/>
        </w:rPr>
      </w:pPr>
      <w:r w:rsidRPr="00162B42">
        <w:rPr>
          <w:b/>
          <w:bCs/>
          <w:sz w:val="24"/>
          <w:szCs w:val="24"/>
        </w:rPr>
        <w:lastRenderedPageBreak/>
        <w:t>Use Case</w:t>
      </w:r>
    </w:p>
    <w:p w14:paraId="3BF7D09F" w14:textId="7D2E1B4B" w:rsidR="004D45D7" w:rsidRDefault="004D45D7" w:rsidP="004D45D7">
      <w:pPr>
        <w:tabs>
          <w:tab w:val="left" w:pos="5040"/>
          <w:tab w:val="left" w:pos="7920"/>
        </w:tabs>
        <w:rPr>
          <w:b/>
          <w:bCs/>
        </w:rPr>
      </w:pPr>
      <w:r>
        <w:rPr>
          <w:b/>
          <w:bCs/>
        </w:rPr>
        <w:t xml:space="preserve">Name: </w:t>
      </w:r>
      <w:r>
        <w:t xml:space="preserve">Update </w:t>
      </w:r>
      <w:r>
        <w:t>User Page</w:t>
      </w:r>
      <w:r>
        <w:rPr>
          <w:b/>
          <w:bCs/>
        </w:rPr>
        <w:tab/>
        <w:t xml:space="preserve">ID: </w:t>
      </w:r>
      <w:r w:rsidRPr="00805055">
        <w:t>UC-</w:t>
      </w:r>
      <w:r>
        <w:t>5</w:t>
      </w:r>
      <w:r>
        <w:rPr>
          <w:b/>
          <w:bCs/>
        </w:rPr>
        <w:tab/>
        <w:t xml:space="preserve">Priority: </w:t>
      </w:r>
      <w:r w:rsidRPr="00805055">
        <w:t>H</w:t>
      </w:r>
      <w:r>
        <w:t>igh</w:t>
      </w:r>
    </w:p>
    <w:p w14:paraId="2D0B3D3A" w14:textId="77777777" w:rsidR="004D45D7" w:rsidRDefault="004D45D7" w:rsidP="004D45D7">
      <w:pPr>
        <w:tabs>
          <w:tab w:val="left" w:pos="5040"/>
        </w:tabs>
        <w:rPr>
          <w:b/>
          <w:bCs/>
        </w:rPr>
      </w:pPr>
      <w:r>
        <w:rPr>
          <w:b/>
          <w:bCs/>
        </w:rPr>
        <w:t xml:space="preserve">Created: </w:t>
      </w:r>
      <w:r>
        <w:t>Nov. 14, 2019</w:t>
      </w:r>
      <w:r>
        <w:rPr>
          <w:b/>
          <w:bCs/>
        </w:rPr>
        <w:tab/>
        <w:t xml:space="preserve">Last Modified: </w:t>
      </w:r>
      <w:r>
        <w:t>Nov. 14, 2019</w:t>
      </w:r>
    </w:p>
    <w:p w14:paraId="2338AF44" w14:textId="77777777" w:rsidR="004D45D7" w:rsidRDefault="004D45D7" w:rsidP="004D45D7">
      <w:r w:rsidRPr="00805055">
        <w:rPr>
          <w:b/>
          <w:bCs/>
        </w:rPr>
        <w:t>Actor:</w:t>
      </w:r>
      <w:r>
        <w:rPr>
          <w:b/>
          <w:bCs/>
        </w:rPr>
        <w:t xml:space="preserve"> </w:t>
      </w:r>
      <w:r w:rsidRPr="00FA27DB">
        <w:t xml:space="preserve">System </w:t>
      </w:r>
      <w:r w:rsidRPr="00805055">
        <w:t>User</w:t>
      </w:r>
    </w:p>
    <w:p w14:paraId="50A88B55" w14:textId="1D252040" w:rsidR="004D45D7" w:rsidRDefault="004D45D7" w:rsidP="004D45D7">
      <w:r w:rsidRPr="00545925">
        <w:rPr>
          <w:b/>
          <w:bCs/>
        </w:rPr>
        <w:t>Description:</w:t>
      </w:r>
      <w:r>
        <w:t xml:space="preserve"> The user enters the information needed to </w:t>
      </w:r>
      <w:r>
        <w:t>update</w:t>
      </w:r>
      <w:r>
        <w:t xml:space="preserve"> a new user</w:t>
      </w:r>
      <w:r>
        <w:t>.</w:t>
      </w:r>
    </w:p>
    <w:p w14:paraId="6CF62E97" w14:textId="297B1A47" w:rsidR="004D45D7" w:rsidRDefault="004D45D7" w:rsidP="004D45D7">
      <w:r w:rsidRPr="00545925">
        <w:rPr>
          <w:b/>
          <w:bCs/>
        </w:rPr>
        <w:t>Trigger:</w:t>
      </w:r>
      <w:r>
        <w:t xml:space="preserve"> The Senior Account Manager would like to </w:t>
      </w:r>
      <w:r>
        <w:t xml:space="preserve">update </w:t>
      </w:r>
      <w:r>
        <w:t xml:space="preserve">user </w:t>
      </w:r>
      <w:r>
        <w:t>that has access to</w:t>
      </w:r>
      <w:r>
        <w:t xml:space="preserve"> the system. </w:t>
      </w:r>
    </w:p>
    <w:p w14:paraId="3B665A94" w14:textId="77777777" w:rsidR="004D45D7" w:rsidRDefault="004D45D7" w:rsidP="004D45D7">
      <w:r w:rsidRPr="00C70616">
        <w:rPr>
          <w:b/>
          <w:bCs/>
        </w:rPr>
        <w:t>Type:</w:t>
      </w:r>
      <w:r>
        <w:t xml:space="preserve"> External</w:t>
      </w:r>
    </w:p>
    <w:p w14:paraId="60ADC631" w14:textId="77777777" w:rsidR="004D45D7" w:rsidRDefault="004D45D7" w:rsidP="004D45D7">
      <w:pPr>
        <w:rPr>
          <w:b/>
          <w:bCs/>
        </w:rPr>
      </w:pPr>
      <w:r>
        <w:rPr>
          <w:b/>
          <w:bCs/>
        </w:rPr>
        <w:t>Preconditions:</w:t>
      </w:r>
    </w:p>
    <w:p w14:paraId="05992B42" w14:textId="77777777" w:rsidR="004D45D7" w:rsidRDefault="004D45D7" w:rsidP="004D45D7">
      <w:pPr>
        <w:pStyle w:val="ListParagraph"/>
        <w:numPr>
          <w:ilvl w:val="0"/>
          <w:numId w:val="14"/>
        </w:numPr>
      </w:pPr>
      <w:r>
        <w:t>The user is on the right screen/form to perform this action.</w:t>
      </w:r>
    </w:p>
    <w:p w14:paraId="601D3434" w14:textId="74A7A9CD" w:rsidR="004D45D7" w:rsidRDefault="004D45D7" w:rsidP="004D45D7">
      <w:pPr>
        <w:pStyle w:val="ListParagraph"/>
        <w:numPr>
          <w:ilvl w:val="0"/>
          <w:numId w:val="14"/>
        </w:numPr>
      </w:pPr>
      <w:r>
        <w:t xml:space="preserve">The user is authorized to access the form that allows them to </w:t>
      </w:r>
      <w:r>
        <w:t>update</w:t>
      </w:r>
      <w:r>
        <w:t xml:space="preserve"> new users. </w:t>
      </w:r>
    </w:p>
    <w:p w14:paraId="5B6895B1" w14:textId="6424E759" w:rsidR="004D45D7" w:rsidRPr="00F40512" w:rsidRDefault="004D45D7" w:rsidP="004D45D7">
      <w:pPr>
        <w:pStyle w:val="ListParagraph"/>
        <w:numPr>
          <w:ilvl w:val="0"/>
          <w:numId w:val="14"/>
        </w:numPr>
      </w:pPr>
      <w:r>
        <w:t>The “</w:t>
      </w:r>
      <w:r>
        <w:t>update</w:t>
      </w:r>
      <w:r>
        <w:t xml:space="preserve">” button has been clicked on the editing form and the new page has loaded. </w:t>
      </w:r>
    </w:p>
    <w:p w14:paraId="5643893B" w14:textId="77777777" w:rsidR="004D45D7" w:rsidRDefault="004D45D7" w:rsidP="004D45D7">
      <w:pPr>
        <w:rPr>
          <w:b/>
          <w:bCs/>
        </w:rPr>
      </w:pPr>
      <w:r>
        <w:rPr>
          <w:b/>
          <w:bCs/>
        </w:rPr>
        <w:t>Normal Course:</w:t>
      </w:r>
    </w:p>
    <w:p w14:paraId="77F485C8" w14:textId="2AAC4BBE" w:rsidR="004D45D7" w:rsidRPr="00F7543C" w:rsidRDefault="004D45D7" w:rsidP="004D45D7">
      <w:r w:rsidRPr="00F7543C">
        <w:t xml:space="preserve">N1. The user fills out the form with the </w:t>
      </w:r>
      <w:r>
        <w:t xml:space="preserve">necessary information needed to </w:t>
      </w:r>
      <w:r w:rsidR="00F17542">
        <w:t>update</w:t>
      </w:r>
      <w:r>
        <w:t xml:space="preserve"> a new user. </w:t>
      </w:r>
    </w:p>
    <w:p w14:paraId="7ABD3254" w14:textId="7E91089E" w:rsidR="004D45D7" w:rsidRDefault="004D45D7" w:rsidP="004D45D7">
      <w:pPr>
        <w:pStyle w:val="ListParagraph"/>
        <w:numPr>
          <w:ilvl w:val="0"/>
          <w:numId w:val="15"/>
        </w:numPr>
      </w:pPr>
      <w:r w:rsidRPr="00F7543C">
        <w:t>The form</w:t>
      </w:r>
      <w:r>
        <w:t xml:space="preserve"> contains the following required fields: First name, last name, title, and email. These will all be numbers</w:t>
      </w:r>
      <w:r w:rsidR="00F17542">
        <w:t xml:space="preserve">, letters, or one </w:t>
      </w:r>
      <w:r w:rsidR="00F46AB9">
        <w:t>“</w:t>
      </w:r>
      <w:r w:rsidR="00F17542">
        <w:t>@</w:t>
      </w:r>
      <w:r w:rsidR="00F46AB9">
        <w:t>”</w:t>
      </w:r>
      <w:r w:rsidR="00F17542">
        <w:t xml:space="preserve"> symbol</w:t>
      </w:r>
      <w:r>
        <w:t xml:space="preserve"> for type. </w:t>
      </w:r>
    </w:p>
    <w:p w14:paraId="4740B747" w14:textId="77777777" w:rsidR="004D45D7" w:rsidRDefault="004D45D7" w:rsidP="004D45D7">
      <w:pPr>
        <w:pStyle w:val="ListParagraph"/>
        <w:numPr>
          <w:ilvl w:val="1"/>
          <w:numId w:val="15"/>
        </w:numPr>
      </w:pPr>
      <w:r>
        <w:t xml:space="preserve">If any of the required fields are empty, or a field is filled with invalid characters or exceeds length specified by the data type, then a red caption appears warning user of invalid entry. </w:t>
      </w:r>
    </w:p>
    <w:p w14:paraId="18C3F4E3" w14:textId="77777777" w:rsidR="004D45D7" w:rsidRDefault="004D45D7" w:rsidP="004D45D7">
      <w:pPr>
        <w:pStyle w:val="ListParagraph"/>
        <w:numPr>
          <w:ilvl w:val="1"/>
          <w:numId w:val="15"/>
        </w:numPr>
      </w:pPr>
      <w:r>
        <w:t>The submit button will not be activated unless all the required fields are provided and valid.</w:t>
      </w:r>
    </w:p>
    <w:p w14:paraId="175FAF8A" w14:textId="30162433" w:rsidR="004D45D7" w:rsidRDefault="004D45D7" w:rsidP="00F46AB9">
      <w:pPr>
        <w:pStyle w:val="ListParagraph"/>
        <w:numPr>
          <w:ilvl w:val="0"/>
          <w:numId w:val="15"/>
        </w:numPr>
      </w:pPr>
      <w:r>
        <w:t xml:space="preserve">The user clicks the submit button. The following actions can occur: </w:t>
      </w:r>
    </w:p>
    <w:p w14:paraId="4CDDFCA0" w14:textId="12CCD178" w:rsidR="004D45D7" w:rsidRDefault="004D45D7" w:rsidP="004D45D7">
      <w:pPr>
        <w:pStyle w:val="ListParagraph"/>
        <w:numPr>
          <w:ilvl w:val="1"/>
          <w:numId w:val="15"/>
        </w:numPr>
      </w:pPr>
      <w:r>
        <w:t xml:space="preserve">The user information is </w:t>
      </w:r>
      <w:r w:rsidR="00F46AB9">
        <w:t>recorded and updated</w:t>
      </w:r>
      <w:r>
        <w:t xml:space="preserve"> in the system.</w:t>
      </w:r>
      <w:r w:rsidR="00F46AB9">
        <w:t xml:space="preserve"> </w:t>
      </w:r>
    </w:p>
    <w:p w14:paraId="568CAF8D" w14:textId="4855F145" w:rsidR="00BE55F1" w:rsidRDefault="00BE55F1" w:rsidP="004D45D7">
      <w:pPr>
        <w:pStyle w:val="ListParagraph"/>
        <w:numPr>
          <w:ilvl w:val="1"/>
          <w:numId w:val="15"/>
        </w:numPr>
      </w:pPr>
      <w:r>
        <w:t xml:space="preserve">The user does not currently exist within the database, see E1. </w:t>
      </w:r>
    </w:p>
    <w:p w14:paraId="7B316881" w14:textId="77777777" w:rsidR="004D45D7" w:rsidRDefault="004D45D7" w:rsidP="004D45D7">
      <w:pPr>
        <w:rPr>
          <w:b/>
          <w:bCs/>
        </w:rPr>
      </w:pPr>
      <w:r w:rsidRPr="00D63D14">
        <w:rPr>
          <w:b/>
          <w:bCs/>
        </w:rPr>
        <w:t>Post Conditions:</w:t>
      </w:r>
    </w:p>
    <w:p w14:paraId="318309A9" w14:textId="77777777" w:rsidR="004D45D7" w:rsidRDefault="004D45D7" w:rsidP="004D45D7">
      <w:r>
        <w:t>P</w:t>
      </w:r>
      <w:r w:rsidRPr="00F7543C">
        <w:t>1.</w:t>
      </w:r>
      <w:r>
        <w:t xml:space="preserve"> Successful submission of the user form.</w:t>
      </w:r>
    </w:p>
    <w:p w14:paraId="0B166859" w14:textId="0D3EE046" w:rsidR="004D45D7" w:rsidRPr="00C554A9" w:rsidRDefault="004D45D7" w:rsidP="004D45D7">
      <w:pPr>
        <w:pStyle w:val="ListParagraph"/>
        <w:numPr>
          <w:ilvl w:val="0"/>
          <w:numId w:val="17"/>
        </w:numPr>
        <w:rPr>
          <w:b/>
          <w:bCs/>
        </w:rPr>
      </w:pPr>
      <w:r>
        <w:rPr>
          <w:bCs/>
        </w:rPr>
        <w:t xml:space="preserve">A message box is displayed on the screen notifying the user that the </w:t>
      </w:r>
      <w:r w:rsidR="00BE55F1">
        <w:rPr>
          <w:bCs/>
        </w:rPr>
        <w:t>update</w:t>
      </w:r>
      <w:r>
        <w:rPr>
          <w:bCs/>
        </w:rPr>
        <w:t xml:space="preserve"> has been successful. </w:t>
      </w:r>
    </w:p>
    <w:p w14:paraId="75ADCA89" w14:textId="24F38654" w:rsidR="004D45D7" w:rsidRPr="00C554A9" w:rsidRDefault="004D45D7" w:rsidP="004D45D7">
      <w:pPr>
        <w:pStyle w:val="ListParagraph"/>
        <w:numPr>
          <w:ilvl w:val="0"/>
          <w:numId w:val="17"/>
        </w:numPr>
        <w:rPr>
          <w:b/>
          <w:bCs/>
        </w:rPr>
      </w:pPr>
      <w:r>
        <w:rPr>
          <w:bCs/>
        </w:rPr>
        <w:t xml:space="preserve">The user information is </w:t>
      </w:r>
      <w:r w:rsidR="00AA7D50">
        <w:rPr>
          <w:bCs/>
        </w:rPr>
        <w:t>updated,</w:t>
      </w:r>
      <w:r w:rsidR="00BE55F1">
        <w:rPr>
          <w:bCs/>
        </w:rPr>
        <w:t xml:space="preserve"> and the new information is </w:t>
      </w:r>
      <w:r>
        <w:rPr>
          <w:bCs/>
        </w:rPr>
        <w:t xml:space="preserve">stored in the database. </w:t>
      </w:r>
    </w:p>
    <w:p w14:paraId="273FF06B" w14:textId="77777777" w:rsidR="004D45D7" w:rsidRDefault="004D45D7" w:rsidP="004D45D7">
      <w:pPr>
        <w:rPr>
          <w:b/>
          <w:bCs/>
        </w:rPr>
      </w:pPr>
      <w:r>
        <w:rPr>
          <w:b/>
          <w:bCs/>
        </w:rPr>
        <w:t>Exceptions:</w:t>
      </w:r>
    </w:p>
    <w:p w14:paraId="025A241F" w14:textId="2B6BA4C6" w:rsidR="00AA7D50" w:rsidRDefault="004D45D7" w:rsidP="00AA7D50">
      <w:r>
        <w:t xml:space="preserve">E1 – The user account </w:t>
      </w:r>
      <w:r w:rsidR="00BE55F1">
        <w:t>does not</w:t>
      </w:r>
      <w:r>
        <w:t xml:space="preserve"> exist within the database. </w:t>
      </w:r>
    </w:p>
    <w:p w14:paraId="5B9D1965" w14:textId="38B8195F" w:rsidR="00AA7D50" w:rsidRDefault="00AA7D50" w:rsidP="00AA7D50">
      <w:pPr>
        <w:pStyle w:val="ListParagraph"/>
        <w:numPr>
          <w:ilvl w:val="0"/>
          <w:numId w:val="23"/>
        </w:numPr>
      </w:pPr>
      <w:r>
        <w:t xml:space="preserve">The user is notified that the user does not exist within the database currently, thus cannot be updated with this new information. </w:t>
      </w:r>
    </w:p>
    <w:p w14:paraId="09B21D45" w14:textId="008E2076" w:rsidR="00AA7D50" w:rsidRDefault="00AA7D50" w:rsidP="00AA7D50">
      <w:pPr>
        <w:pStyle w:val="ListParagraph"/>
        <w:numPr>
          <w:ilvl w:val="0"/>
          <w:numId w:val="23"/>
        </w:numPr>
      </w:pPr>
      <w:r>
        <w:t xml:space="preserve">Nothing is recorded or updated in this scenario. </w:t>
      </w:r>
      <w:bookmarkStart w:id="2" w:name="_GoBack"/>
      <w:bookmarkEnd w:id="2"/>
    </w:p>
    <w:p w14:paraId="7EECB3D1" w14:textId="77777777" w:rsidR="00AA7D50" w:rsidRDefault="00AA7D50" w:rsidP="004D45D7"/>
    <w:p w14:paraId="339A2BEC" w14:textId="77777777" w:rsidR="004D45D7" w:rsidRDefault="004D45D7" w:rsidP="004D45D7"/>
    <w:p w14:paraId="71AFF144" w14:textId="77777777" w:rsidR="004D45D7" w:rsidRPr="00F7543C" w:rsidRDefault="004D45D7" w:rsidP="003575B7">
      <w:pPr>
        <w:jc w:val="center"/>
      </w:pPr>
    </w:p>
    <w:sectPr w:rsidR="004D45D7" w:rsidRPr="00F7543C" w:rsidSect="00BF453C"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1096B4D"/>
    <w:multiLevelType w:val="hybridMultilevel"/>
    <w:tmpl w:val="83E8CBC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8DF0050"/>
    <w:multiLevelType w:val="hybridMultilevel"/>
    <w:tmpl w:val="50A090B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05C4033"/>
    <w:multiLevelType w:val="hybridMultilevel"/>
    <w:tmpl w:val="3ACE66D8"/>
    <w:lvl w:ilvl="0" w:tplc="04090019">
      <w:start w:val="1"/>
      <w:numFmt w:val="lowerLetter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13F4F51"/>
    <w:multiLevelType w:val="hybridMultilevel"/>
    <w:tmpl w:val="DBF4DE6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31306DA"/>
    <w:multiLevelType w:val="hybridMultilevel"/>
    <w:tmpl w:val="2462059C"/>
    <w:lvl w:ilvl="0" w:tplc="0409000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79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86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9360" w:hanging="360"/>
      </w:pPr>
      <w:rPr>
        <w:rFonts w:ascii="Wingdings" w:hAnsi="Wingdings" w:hint="default"/>
      </w:rPr>
    </w:lvl>
  </w:abstractNum>
  <w:abstractNum w:abstractNumId="5" w15:restartNumberingAfterBreak="0">
    <w:nsid w:val="1E5B3CC0"/>
    <w:multiLevelType w:val="hybridMultilevel"/>
    <w:tmpl w:val="229AC10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32C601F0"/>
    <w:multiLevelType w:val="hybridMultilevel"/>
    <w:tmpl w:val="229AC10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34E32BCE"/>
    <w:multiLevelType w:val="hybridMultilevel"/>
    <w:tmpl w:val="FED83DC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36E23172"/>
    <w:multiLevelType w:val="hybridMultilevel"/>
    <w:tmpl w:val="22F68D2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37A90734"/>
    <w:multiLevelType w:val="hybridMultilevel"/>
    <w:tmpl w:val="1BFAC2C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48496CDB"/>
    <w:multiLevelType w:val="hybridMultilevel"/>
    <w:tmpl w:val="CB029098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49116359"/>
    <w:multiLevelType w:val="hybridMultilevel"/>
    <w:tmpl w:val="58ECB47E"/>
    <w:lvl w:ilvl="0" w:tplc="04090001">
      <w:start w:val="1"/>
      <w:numFmt w:val="bullet"/>
      <w:lvlText w:val=""/>
      <w:lvlJc w:val="left"/>
      <w:pPr>
        <w:ind w:left="1488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208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928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48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68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88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808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528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48" w:hanging="360"/>
      </w:pPr>
      <w:rPr>
        <w:rFonts w:ascii="Wingdings" w:hAnsi="Wingdings" w:hint="default"/>
      </w:rPr>
    </w:lvl>
  </w:abstractNum>
  <w:abstractNum w:abstractNumId="12" w15:restartNumberingAfterBreak="0">
    <w:nsid w:val="4A6B36D0"/>
    <w:multiLevelType w:val="hybridMultilevel"/>
    <w:tmpl w:val="B97698FC"/>
    <w:lvl w:ilvl="0" w:tplc="04090019">
      <w:start w:val="1"/>
      <w:numFmt w:val="lowerLetter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3" w15:restartNumberingAfterBreak="0">
    <w:nsid w:val="4C3D0345"/>
    <w:multiLevelType w:val="hybridMultilevel"/>
    <w:tmpl w:val="14D231FC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4C982020"/>
    <w:multiLevelType w:val="hybridMultilevel"/>
    <w:tmpl w:val="237A6BC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4EFB3A7C"/>
    <w:multiLevelType w:val="hybridMultilevel"/>
    <w:tmpl w:val="2550F9A0"/>
    <w:lvl w:ilvl="0" w:tplc="1B281A6E">
      <w:start w:val="1"/>
      <w:numFmt w:val="decimal"/>
      <w:lvlText w:val="%1."/>
      <w:lvlJc w:val="left"/>
      <w:pPr>
        <w:ind w:left="720" w:hanging="360"/>
      </w:pPr>
      <w:rPr>
        <w:b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4F3E5359"/>
    <w:multiLevelType w:val="hybridMultilevel"/>
    <w:tmpl w:val="8406699A"/>
    <w:lvl w:ilvl="0" w:tplc="0409000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79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86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9360" w:hanging="360"/>
      </w:pPr>
      <w:rPr>
        <w:rFonts w:ascii="Wingdings" w:hAnsi="Wingdings" w:hint="default"/>
      </w:rPr>
    </w:lvl>
  </w:abstractNum>
  <w:abstractNum w:abstractNumId="17" w15:restartNumberingAfterBreak="0">
    <w:nsid w:val="57703CC0"/>
    <w:multiLevelType w:val="hybridMultilevel"/>
    <w:tmpl w:val="B97698FC"/>
    <w:lvl w:ilvl="0" w:tplc="04090019">
      <w:start w:val="1"/>
      <w:numFmt w:val="lowerLetter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8" w15:restartNumberingAfterBreak="0">
    <w:nsid w:val="5E634240"/>
    <w:multiLevelType w:val="hybridMultilevel"/>
    <w:tmpl w:val="C1FC674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620F1603"/>
    <w:multiLevelType w:val="hybridMultilevel"/>
    <w:tmpl w:val="685C273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72B83EC4"/>
    <w:multiLevelType w:val="hybridMultilevel"/>
    <w:tmpl w:val="28A23C92"/>
    <w:lvl w:ilvl="0" w:tplc="209ED634">
      <w:start w:val="1"/>
      <w:numFmt w:val="decimal"/>
      <w:lvlText w:val="%1."/>
      <w:lvlJc w:val="left"/>
      <w:pPr>
        <w:ind w:left="720" w:hanging="360"/>
      </w:pPr>
      <w:rPr>
        <w:rFonts w:asciiTheme="minorBidi" w:hAnsiTheme="minorBidi" w:hint="default"/>
        <w:sz w:val="22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7A2E18DB"/>
    <w:multiLevelType w:val="hybridMultilevel"/>
    <w:tmpl w:val="C1FC674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7B611853"/>
    <w:multiLevelType w:val="hybridMultilevel"/>
    <w:tmpl w:val="C1FC674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3"/>
  </w:num>
  <w:num w:numId="2">
    <w:abstractNumId w:val="6"/>
  </w:num>
  <w:num w:numId="3">
    <w:abstractNumId w:val="3"/>
  </w:num>
  <w:num w:numId="4">
    <w:abstractNumId w:val="9"/>
  </w:num>
  <w:num w:numId="5">
    <w:abstractNumId w:val="19"/>
  </w:num>
  <w:num w:numId="6">
    <w:abstractNumId w:val="8"/>
  </w:num>
  <w:num w:numId="7">
    <w:abstractNumId w:val="18"/>
  </w:num>
  <w:num w:numId="8">
    <w:abstractNumId w:val="22"/>
  </w:num>
  <w:num w:numId="9">
    <w:abstractNumId w:val="21"/>
  </w:num>
  <w:num w:numId="10">
    <w:abstractNumId w:val="16"/>
  </w:num>
  <w:num w:numId="11">
    <w:abstractNumId w:val="4"/>
  </w:num>
  <w:num w:numId="12">
    <w:abstractNumId w:val="0"/>
  </w:num>
  <w:num w:numId="13">
    <w:abstractNumId w:val="20"/>
  </w:num>
  <w:num w:numId="14">
    <w:abstractNumId w:val="5"/>
  </w:num>
  <w:num w:numId="15">
    <w:abstractNumId w:val="1"/>
  </w:num>
  <w:num w:numId="16">
    <w:abstractNumId w:val="14"/>
  </w:num>
  <w:num w:numId="17">
    <w:abstractNumId w:val="15"/>
  </w:num>
  <w:num w:numId="18">
    <w:abstractNumId w:val="11"/>
  </w:num>
  <w:num w:numId="19">
    <w:abstractNumId w:val="10"/>
  </w:num>
  <w:num w:numId="20">
    <w:abstractNumId w:val="17"/>
  </w:num>
  <w:num w:numId="21">
    <w:abstractNumId w:val="12"/>
  </w:num>
  <w:num w:numId="22">
    <w:abstractNumId w:val="2"/>
  </w:num>
  <w:num w:numId="23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DAyNbIwM7M0NDCytDBT0lEKTi0uzszPAykwrAUAIG5iRywAAAA="/>
  </w:docVars>
  <w:rsids>
    <w:rsidRoot w:val="002C45DC"/>
    <w:rsid w:val="00016CF1"/>
    <w:rsid w:val="000539CC"/>
    <w:rsid w:val="000637EC"/>
    <w:rsid w:val="00075F37"/>
    <w:rsid w:val="000A2B33"/>
    <w:rsid w:val="001241BB"/>
    <w:rsid w:val="00162B42"/>
    <w:rsid w:val="00256A3B"/>
    <w:rsid w:val="00266BFA"/>
    <w:rsid w:val="002C45DC"/>
    <w:rsid w:val="00334744"/>
    <w:rsid w:val="0033543B"/>
    <w:rsid w:val="003575B7"/>
    <w:rsid w:val="003E4A0F"/>
    <w:rsid w:val="003E5836"/>
    <w:rsid w:val="00443A79"/>
    <w:rsid w:val="004D45D7"/>
    <w:rsid w:val="004F07C3"/>
    <w:rsid w:val="00517826"/>
    <w:rsid w:val="00545925"/>
    <w:rsid w:val="00553F89"/>
    <w:rsid w:val="006B2F2C"/>
    <w:rsid w:val="00792EFC"/>
    <w:rsid w:val="00805055"/>
    <w:rsid w:val="00810887"/>
    <w:rsid w:val="008531DA"/>
    <w:rsid w:val="008A37AC"/>
    <w:rsid w:val="008C51A3"/>
    <w:rsid w:val="008D2AD4"/>
    <w:rsid w:val="00996121"/>
    <w:rsid w:val="009E5C78"/>
    <w:rsid w:val="00A271EA"/>
    <w:rsid w:val="00A72408"/>
    <w:rsid w:val="00AA7D50"/>
    <w:rsid w:val="00AD78CF"/>
    <w:rsid w:val="00B31B4B"/>
    <w:rsid w:val="00B972C9"/>
    <w:rsid w:val="00BE55F1"/>
    <w:rsid w:val="00BF453C"/>
    <w:rsid w:val="00C25791"/>
    <w:rsid w:val="00C554A9"/>
    <w:rsid w:val="00C70616"/>
    <w:rsid w:val="00CA60C5"/>
    <w:rsid w:val="00CF332B"/>
    <w:rsid w:val="00D01987"/>
    <w:rsid w:val="00D24CED"/>
    <w:rsid w:val="00D62A42"/>
    <w:rsid w:val="00D63D14"/>
    <w:rsid w:val="00DB0FBD"/>
    <w:rsid w:val="00DB17E1"/>
    <w:rsid w:val="00E16BF3"/>
    <w:rsid w:val="00F1677C"/>
    <w:rsid w:val="00F17542"/>
    <w:rsid w:val="00F40512"/>
    <w:rsid w:val="00F43FBA"/>
    <w:rsid w:val="00F46AB9"/>
    <w:rsid w:val="00F62D60"/>
    <w:rsid w:val="00F7543C"/>
    <w:rsid w:val="00F76345"/>
    <w:rsid w:val="00FA27D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260D975"/>
  <w15:chartTrackingRefBased/>
  <w15:docId w15:val="{B7718672-5158-487C-A395-6669F11BF37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BF453C"/>
    <w:pPr>
      <w:ind w:left="720"/>
      <w:contextualSpacing/>
    </w:pPr>
  </w:style>
  <w:style w:type="character" w:styleId="CommentReference">
    <w:name w:val="annotation reference"/>
    <w:basedOn w:val="DefaultParagraphFont"/>
    <w:uiPriority w:val="99"/>
    <w:semiHidden/>
    <w:unhideWhenUsed/>
    <w:rsid w:val="00334744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334744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334744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334744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334744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334744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34744"/>
    <w:rPr>
      <w:rFonts w:ascii="Segoe UI" w:hAnsi="Segoe UI" w:cs="Segoe UI"/>
      <w:sz w:val="18"/>
      <w:szCs w:val="18"/>
    </w:rPr>
  </w:style>
  <w:style w:type="character" w:customStyle="1" w:styleId="section-info-text">
    <w:name w:val="section-info-text"/>
    <w:basedOn w:val="DefaultParagraphFont"/>
    <w:rsid w:val="003575B7"/>
  </w:style>
  <w:style w:type="paragraph" w:styleId="NoSpacing">
    <w:name w:val="No Spacing"/>
    <w:uiPriority w:val="1"/>
    <w:qFormat/>
    <w:rsid w:val="008D2AD4"/>
    <w:pPr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8640587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2</TotalTime>
  <Pages>3</Pages>
  <Words>683</Words>
  <Characters>3899</Characters>
  <Application>Microsoft Office Word</Application>
  <DocSecurity>0</DocSecurity>
  <Lines>32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UNC</Company>
  <LinksUpToDate>false</LinksUpToDate>
  <CharactersWithSpaces>457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ostowfi, Mehrgan</dc:creator>
  <cp:keywords/>
  <dc:description/>
  <cp:lastModifiedBy>Petsch, Dalton</cp:lastModifiedBy>
  <cp:revision>9</cp:revision>
  <dcterms:created xsi:type="dcterms:W3CDTF">2019-11-14T23:43:00Z</dcterms:created>
  <dcterms:modified xsi:type="dcterms:W3CDTF">2019-11-20T21:02:00Z</dcterms:modified>
</cp:coreProperties>
</file>